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Technology &amp; Innovation</w:t>
      </w:r>
      <w:r>
        <w:br/>
      </w:r>
      <w:r>
        <w:t xml:space="preserve">Abu Dhabi Government Entities or Relevant Company Name (e.g., ADNOC Digital, Etisalat, G42)</w:t>
      </w:r>
      <w:r>
        <w:br/>
      </w:r>
      <w:r>
        <w:t xml:space="preserve">Abu Dhabi, United Arab Emirates</w:t>
      </w:r>
    </w:p>
    <w:bookmarkStart w:id="20" w:name="Xd0787ee7b0a8f670cf4593f9674e3483ae8818e"/>
    <w:p>
      <w:pPr>
        <w:pStyle w:val="Heading1"/>
      </w:pPr>
      <w:r>
        <w:t xml:space="preserve">Internship Application Letter for Systems Engineer Position</w:t>
      </w:r>
    </w:p>
    <w:p>
      <w:pPr>
        <w:pStyle w:val="FirstParagraph"/>
      </w:pPr>
      <w:r>
        <w:t xml:space="preserve">Dear Hiring Manager,</w:t>
      </w:r>
    </w:p>
    <w:p>
      <w:pPr>
        <w:pStyle w:val="BodyText"/>
      </w:pPr>
      <w:r>
        <w:t xml:space="preserve">I am writing with profound enthusiasm to submit my application for the Systems Engineer Internship position within your esteemed organization in Abu Dhabi, United Arab Emirates. As a highly motivated and technically adept undergraduate student pursuing a Bachelor of Science in Computer Engineering at Khalifa University, I have meticulously aligned my academic pursuits and practical projects with the evolving technological landscape of the</w:t>
      </w:r>
      <w:r>
        <w:t xml:space="preserve"> </w:t>
      </w:r>
      <w:r>
        <w:rPr>
          <w:bCs/>
          <w:b/>
        </w:rPr>
        <w:t xml:space="preserve">United Arab Emirates Abu Dhabi</w:t>
      </w:r>
      <w:r>
        <w:t xml:space="preserve">, particularly its ambitious digital transformation initiatives. This</w:t>
      </w:r>
      <w:r>
        <w:t xml:space="preserve"> </w:t>
      </w:r>
      <w:r>
        <w:rPr>
          <w:bCs/>
          <w:b/>
        </w:rPr>
        <w:t xml:space="preserve">Internship Application Letter</w:t>
      </w:r>
      <w:r>
        <w:t xml:space="preserve"> </w:t>
      </w:r>
      <w:r>
        <w:t xml:space="preserve">serves to articulate my unwavering commitment to contributing meaningfully to your team while immersing myself in the dynamic, innovation-driven environment that defines Abu Dhabi's tech sector.</w:t>
      </w:r>
    </w:p>
    <w:p>
      <w:pPr>
        <w:pStyle w:val="BodyText"/>
      </w:pPr>
      <w:r>
        <w:t xml:space="preserve">The strategic vision of the United Arab Emirates, embodied in initiatives like Abu Dhabi Vision 2030 and the National Strategy for Artificial Intelligence 2031, has captivated my academic focus. I am deeply inspired by how</w:t>
      </w:r>
      <w:r>
        <w:t xml:space="preserve"> </w:t>
      </w:r>
      <w:r>
        <w:rPr>
          <w:bCs/>
          <w:b/>
        </w:rPr>
        <w:t xml:space="preserve">Abu Dhabi</w:t>
      </w:r>
      <w:r>
        <w:t xml:space="preserve">, as the capital emirate, is positioning itself as a regional nexus for advanced technology, smart infrastructure, and sustainable digital ecosystems. My academic coursework at Khalifa University—specifically in Network Architecture, Cloud Computing (AWS/Azure), Cybersecurity Fundamentals, and Operating Systems—directly prepares me to support these goals. I have consistently sought projects that mirror the complex systems challenges faced by Abu Dhabi's leading entities; for instance, my capstone project involved designing a scalable virtualized network infrastructure for a simulated smart city environment, emphasizing resilience and low-latency data processing crucial for future Abu Dhabi urban developments.</w:t>
      </w:r>
    </w:p>
    <w:p>
      <w:pPr>
        <w:pStyle w:val="BodyText"/>
      </w:pPr>
      <w:r>
        <w:t xml:space="preserve">My technical proficiency extends beyond theory. I have hands-on experience with critical systems engineering tools and platforms prevalent in the UAE's enterprise landscape:</w:t>
      </w:r>
    </w:p>
    <w:p>
      <w:pPr>
        <w:numPr>
          <w:ilvl w:val="0"/>
          <w:numId w:val="1001"/>
        </w:numPr>
        <w:pStyle w:val="Compact"/>
      </w:pPr>
      <w:r>
        <w:rPr>
          <w:bCs/>
          <w:b/>
        </w:rPr>
        <w:t xml:space="preserve">Network &amp; Infrastructure:</w:t>
      </w:r>
      <w:r>
        <w:t xml:space="preserve"> </w:t>
      </w:r>
      <w:r>
        <w:t xml:space="preserve">Configured Cisco routers/switches (CCNA-level proficiency), implemented VLANs, and managed firewalls (Fortinet) in lab environments.</w:t>
      </w:r>
    </w:p>
    <w:p>
      <w:pPr>
        <w:numPr>
          <w:ilvl w:val="0"/>
          <w:numId w:val="1001"/>
        </w:numPr>
        <w:pStyle w:val="Compact"/>
      </w:pPr>
      <w:r>
        <w:rPr>
          <w:bCs/>
          <w:b/>
        </w:rPr>
        <w:t xml:space="preserve">Cloud Platforms:</w:t>
      </w:r>
      <w:r>
        <w:t xml:space="preserve"> </w:t>
      </w:r>
      <w:r>
        <w:t xml:space="preserve">Developed and deployed multi-tier applications on AWS EC2, S3, and RDS; utilized Azure Virtual Networks for a university project on IoT data ingestion.</w:t>
      </w:r>
    </w:p>
    <w:p>
      <w:pPr>
        <w:numPr>
          <w:ilvl w:val="0"/>
          <w:numId w:val="1001"/>
        </w:numPr>
        <w:pStyle w:val="Compact"/>
      </w:pPr>
      <w:r>
        <w:rPr>
          <w:bCs/>
          <w:b/>
        </w:rPr>
        <w:t xml:space="preserve">Security &amp; Compliance:</w:t>
      </w:r>
      <w:r>
        <w:t xml:space="preserve"> </w:t>
      </w:r>
      <w:r>
        <w:t xml:space="preserve">Applied security best practices during system deployments, including encryption protocols (TLS 1.3) and access control models aligned with UAE data governance frameworks.</w:t>
      </w:r>
    </w:p>
    <w:p>
      <w:pPr>
        <w:numPr>
          <w:ilvl w:val="0"/>
          <w:numId w:val="1001"/>
        </w:numPr>
        <w:pStyle w:val="Compact"/>
      </w:pPr>
      <w:r>
        <w:rPr>
          <w:bCs/>
          <w:b/>
        </w:rPr>
        <w:t xml:space="preserve">Scripting &amp; Automation:</w:t>
      </w:r>
      <w:r>
        <w:t xml:space="preserve"> </w:t>
      </w:r>
      <w:r>
        <w:t xml:space="preserve">Leveraged Python and Bash scripting to automate routine system monitoring tasks, enhancing efficiency—a skill critical for maintaining the high-performance systems underpinning Abu Dhabi's digital services.</w:t>
      </w:r>
    </w:p>
    <w:p>
      <w:pPr>
        <w:pStyle w:val="FirstParagraph"/>
      </w:pPr>
      <w:r>
        <w:t xml:space="preserve">I am particularly drawn to this internship opportunity within the context of</w:t>
      </w:r>
      <w:r>
        <w:t xml:space="preserve"> </w:t>
      </w:r>
      <w:r>
        <w:rPr>
          <w:bCs/>
          <w:b/>
        </w:rPr>
        <w:t xml:space="preserve">United Arab Emirates Abu Dhabi</w:t>
      </w:r>
      <w:r>
        <w:t xml:space="preserve"> </w:t>
      </w:r>
      <w:r>
        <w:t xml:space="preserve">because it represents a unique convergence of global technological standards and localized strategic priorities. Having researched your organization's contributions to projects like the Abu Dhabi Smart City initiative or digital transformation within ADNOC, I recognize the pivotal role Systems Engineers play in building robust, secure, and scalable platforms that serve millions across the emirate. I am eager to apply my foundational knowledge under the mentorship of your experienced engineers while learning firsthand about best practices for systems deployment in a culturally rich and rapidly advancing environment like Abu Dhabi.</w:t>
      </w:r>
    </w:p>
    <w:p>
      <w:pPr>
        <w:pStyle w:val="BodyText"/>
      </w:pPr>
      <w:r>
        <w:t xml:space="preserve">My academic record (3.8/4.0 GPA, Dean's List recipient for three semesters) reflects my dedication to excellence, but it is my proactive approach to learning that truly defines me. I actively participate in Khalifa University’s Cybersecurity Club and recently attended the Gulf IT Security Conference in Dubai, where I engaged with professionals discussing UAE-specific cyber resilience strategies. Furthermore, I have completed a certification course on 'Cloud Infrastructure Fundamentals' from AWS Educate, demonstrating my initiative to bridge academic learning with industry needs—a quality I understand is vital for success within the professional ecosystem of</w:t>
      </w:r>
      <w:r>
        <w:t xml:space="preserve"> </w:t>
      </w:r>
      <w:r>
        <w:rPr>
          <w:bCs/>
          <w:b/>
        </w:rPr>
        <w:t xml:space="preserve">United Arab Emirates Abu Dhabi</w:t>
      </w:r>
      <w:r>
        <w:t xml:space="preserve">.</w:t>
      </w:r>
    </w:p>
    <w:p>
      <w:pPr>
        <w:pStyle w:val="BodyText"/>
      </w:pPr>
      <w:r>
        <w:t xml:space="preserve">I possess strong interpersonal skills honed through collaborative projects with diverse teams across campus, including a cross-cultural group project involving students from India, Egypt, and Germany. This experience has instilled in me an appreciation for the multicultural workplace ethos central to Abu Dhabi's success and taught me to communicate technical concepts clearly and respectfully—a necessity when working within the harmonious, multi-ethnic professional environment fostered by UAE organizations.</w:t>
      </w:r>
    </w:p>
    <w:p>
      <w:pPr>
        <w:pStyle w:val="BodyText"/>
      </w:pPr>
      <w:r>
        <w:t xml:space="preserve">My motivation for seeking this internship is deeply rooted in a desire to contribute meaningfully from day one while growing under the guidance of Abu Dhabi’s leading technologists. I am not merely seeking an opportunity to fulfill academic requirements; I am committed to understanding how systems engineering directly supports Abu Dhabi’s vision for sustainable economic diversification, enhanced public services, and technological sovereignty. The prospect of learning from professionals who are actively shaping the infrastructure for a smart, connected</w:t>
      </w:r>
      <w:r>
        <w:t xml:space="preserve"> </w:t>
      </w:r>
      <w:r>
        <w:rPr>
          <w:bCs/>
          <w:b/>
        </w:rPr>
        <w:t xml:space="preserve">United Arab Emirates Abu Dhabi</w:t>
      </w:r>
      <w:r>
        <w:t xml:space="preserve"> </w:t>
      </w:r>
      <w:r>
        <w:t xml:space="preserve">is an unparalleled professional catalyst.</w:t>
      </w:r>
    </w:p>
    <w:p>
      <w:pPr>
        <w:pStyle w:val="BodyText"/>
      </w:pPr>
      <w:r>
        <w:t xml:space="preserve">I am confident that my technical acumen in network systems, cloud platforms, and security fundamentals—coupled with my eagerness to immerse myself in the unique challenges and opportunities of the Abu Dhabi tech landscape—makes me a strong candidate for this Systems Engineer Internship. I am eager to bring my proactive attitude, meticulous approach to problem-solving, and dedication to excellence to your team. Thank you for considering my</w:t>
      </w:r>
      <w:r>
        <w:t xml:space="preserve"> </w:t>
      </w:r>
      <w:r>
        <w:rPr>
          <w:bCs/>
          <w:b/>
        </w:rPr>
        <w:t xml:space="preserve">Internship Application Letter</w:t>
      </w:r>
      <w:r>
        <w:t xml:space="preserve">. I have attached my resume for further detail and welcome the opportunity to discuss how my skills align with your organization’s objectives in an interview at your earliest conveni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20T09:21:59Z</dcterms:created>
  <dcterms:modified xsi:type="dcterms:W3CDTF">2026-07-20T09:21:59Z</dcterms:modified>
</cp:coreProperties>
</file>

<file path=docProps/custom.xml><?xml version="1.0" encoding="utf-8"?>
<Properties xmlns="http://schemas.openxmlformats.org/officeDocument/2006/custom-properties" xmlns:vt="http://schemas.openxmlformats.org/officeDocument/2006/docPropsVTypes"/>
</file>